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CD1657" w14:textId="097548B5" w:rsidR="00396086" w:rsidRPr="00074285" w:rsidRDefault="00032B28" w:rsidP="00396086">
      <w:pPr>
        <w:ind w:left="-630"/>
        <w:rPr>
          <w:b/>
          <w:color w:val="FFFFFF" w:themeColor="background1"/>
          <w:sz w:val="32"/>
          <w:szCs w:val="32"/>
        </w:rPr>
      </w:pPr>
      <w:r>
        <w:rPr>
          <w:noProof/>
          <w:lang w:val="en-NZ" w:eastAsia="zh-CN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385FD94E" wp14:editId="4366189E">
                <wp:simplePos x="0" y="0"/>
                <wp:positionH relativeFrom="margin">
                  <wp:posOffset>-773903</wp:posOffset>
                </wp:positionH>
                <wp:positionV relativeFrom="page">
                  <wp:posOffset>89535</wp:posOffset>
                </wp:positionV>
                <wp:extent cx="6814755" cy="590095"/>
                <wp:effectExtent l="0" t="0" r="5715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4755" cy="590095"/>
                          <a:chOff x="515" y="1575"/>
                          <a:chExt cx="11263" cy="1170"/>
                        </a:xfrm>
                      </wpg:grpSpPr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546" y="1780"/>
                            <a:ext cx="11232" cy="965"/>
                          </a:xfrm>
                          <a:custGeom>
                            <a:avLst/>
                            <a:gdLst>
                              <a:gd name="T0" fmla="+- 0 11578 346"/>
                              <a:gd name="T1" fmla="*/ T0 w 11232"/>
                              <a:gd name="T2" fmla="+- 0 160 160"/>
                              <a:gd name="T3" fmla="*/ 160 h 965"/>
                              <a:gd name="T4" fmla="+- 0 346 346"/>
                              <a:gd name="T5" fmla="*/ T4 w 11232"/>
                              <a:gd name="T6" fmla="+- 0 160 160"/>
                              <a:gd name="T7" fmla="*/ 160 h 965"/>
                              <a:gd name="T8" fmla="+- 0 346 346"/>
                              <a:gd name="T9" fmla="*/ T8 w 11232"/>
                              <a:gd name="T10" fmla="+- 0 1125 160"/>
                              <a:gd name="T11" fmla="*/ 1125 h 965"/>
                              <a:gd name="T12" fmla="+- 0 10448 346"/>
                              <a:gd name="T13" fmla="*/ T12 w 11232"/>
                              <a:gd name="T14" fmla="+- 0 1124 160"/>
                              <a:gd name="T15" fmla="*/ 1124 h 965"/>
                              <a:gd name="T16" fmla="+- 0 10588 346"/>
                              <a:gd name="T17" fmla="*/ T16 w 11232"/>
                              <a:gd name="T18" fmla="+- 0 1122 160"/>
                              <a:gd name="T19" fmla="*/ 1122 h 965"/>
                              <a:gd name="T20" fmla="+- 0 10710 346"/>
                              <a:gd name="T21" fmla="*/ T20 w 11232"/>
                              <a:gd name="T22" fmla="+- 0 1119 160"/>
                              <a:gd name="T23" fmla="*/ 1119 h 965"/>
                              <a:gd name="T24" fmla="+- 0 10816 346"/>
                              <a:gd name="T25" fmla="*/ T24 w 11232"/>
                              <a:gd name="T26" fmla="+- 0 1115 160"/>
                              <a:gd name="T27" fmla="*/ 1115 h 965"/>
                              <a:gd name="T28" fmla="+- 0 10906 346"/>
                              <a:gd name="T29" fmla="*/ T28 w 11232"/>
                              <a:gd name="T30" fmla="+- 0 1109 160"/>
                              <a:gd name="T31" fmla="*/ 1109 h 965"/>
                              <a:gd name="T32" fmla="+- 0 10983 346"/>
                              <a:gd name="T33" fmla="*/ T32 w 11232"/>
                              <a:gd name="T34" fmla="+- 0 1101 160"/>
                              <a:gd name="T35" fmla="*/ 1101 h 965"/>
                              <a:gd name="T36" fmla="+- 0 11047 346"/>
                              <a:gd name="T37" fmla="*/ T36 w 11232"/>
                              <a:gd name="T38" fmla="+- 0 1092 160"/>
                              <a:gd name="T39" fmla="*/ 1092 h 965"/>
                              <a:gd name="T40" fmla="+- 0 11143 346"/>
                              <a:gd name="T41" fmla="*/ T40 w 11232"/>
                              <a:gd name="T42" fmla="+- 0 1069 160"/>
                              <a:gd name="T43" fmla="*/ 1069 h 965"/>
                              <a:gd name="T44" fmla="+- 0 11204 346"/>
                              <a:gd name="T45" fmla="*/ T44 w 11232"/>
                              <a:gd name="T46" fmla="+- 0 1038 160"/>
                              <a:gd name="T47" fmla="*/ 1038 h 965"/>
                              <a:gd name="T48" fmla="+- 0 11260 346"/>
                              <a:gd name="T49" fmla="*/ T48 w 11232"/>
                              <a:gd name="T50" fmla="+- 0 968 160"/>
                              <a:gd name="T51" fmla="*/ 968 h 965"/>
                              <a:gd name="T52" fmla="+- 0 11304 346"/>
                              <a:gd name="T53" fmla="*/ T52 w 11232"/>
                              <a:gd name="T54" fmla="+- 0 866 160"/>
                              <a:gd name="T55" fmla="*/ 866 h 965"/>
                              <a:gd name="T56" fmla="+- 0 11330 346"/>
                              <a:gd name="T57" fmla="*/ T56 w 11232"/>
                              <a:gd name="T58" fmla="+- 0 799 160"/>
                              <a:gd name="T59" fmla="*/ 799 h 965"/>
                              <a:gd name="T60" fmla="+- 0 11359 346"/>
                              <a:gd name="T61" fmla="*/ T60 w 11232"/>
                              <a:gd name="T62" fmla="+- 0 723 160"/>
                              <a:gd name="T63" fmla="*/ 723 h 965"/>
                              <a:gd name="T64" fmla="+- 0 11423 346"/>
                              <a:gd name="T65" fmla="*/ T64 w 11232"/>
                              <a:gd name="T66" fmla="+- 0 550 160"/>
                              <a:gd name="T67" fmla="*/ 550 h 965"/>
                              <a:gd name="T68" fmla="+- 0 11458 346"/>
                              <a:gd name="T69" fmla="*/ T68 w 11232"/>
                              <a:gd name="T70" fmla="+- 0 456 160"/>
                              <a:gd name="T71" fmla="*/ 456 h 965"/>
                              <a:gd name="T72" fmla="+- 0 11496 346"/>
                              <a:gd name="T73" fmla="*/ T72 w 11232"/>
                              <a:gd name="T74" fmla="+- 0 358 160"/>
                              <a:gd name="T75" fmla="*/ 358 h 965"/>
                              <a:gd name="T76" fmla="+- 0 11536 346"/>
                              <a:gd name="T77" fmla="*/ T76 w 11232"/>
                              <a:gd name="T78" fmla="+- 0 259 160"/>
                              <a:gd name="T79" fmla="*/ 259 h 965"/>
                              <a:gd name="T80" fmla="+- 0 11578 346"/>
                              <a:gd name="T81" fmla="*/ T80 w 11232"/>
                              <a:gd name="T82" fmla="+- 0 160 160"/>
                              <a:gd name="T83" fmla="*/ 160 h 9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232" h="965">
                                <a:moveTo>
                                  <a:pt x="1123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65"/>
                                </a:lnTo>
                                <a:lnTo>
                                  <a:pt x="10102" y="964"/>
                                </a:lnTo>
                                <a:lnTo>
                                  <a:pt x="10242" y="962"/>
                                </a:lnTo>
                                <a:lnTo>
                                  <a:pt x="10364" y="959"/>
                                </a:lnTo>
                                <a:lnTo>
                                  <a:pt x="10470" y="955"/>
                                </a:lnTo>
                                <a:lnTo>
                                  <a:pt x="10560" y="949"/>
                                </a:lnTo>
                                <a:lnTo>
                                  <a:pt x="10637" y="941"/>
                                </a:lnTo>
                                <a:lnTo>
                                  <a:pt x="10701" y="932"/>
                                </a:lnTo>
                                <a:lnTo>
                                  <a:pt x="10797" y="909"/>
                                </a:lnTo>
                                <a:lnTo>
                                  <a:pt x="10858" y="878"/>
                                </a:lnTo>
                                <a:lnTo>
                                  <a:pt x="10914" y="808"/>
                                </a:lnTo>
                                <a:lnTo>
                                  <a:pt x="10958" y="706"/>
                                </a:lnTo>
                                <a:lnTo>
                                  <a:pt x="10984" y="639"/>
                                </a:lnTo>
                                <a:lnTo>
                                  <a:pt x="11013" y="563"/>
                                </a:lnTo>
                                <a:lnTo>
                                  <a:pt x="11077" y="390"/>
                                </a:lnTo>
                                <a:lnTo>
                                  <a:pt x="11112" y="296"/>
                                </a:lnTo>
                                <a:lnTo>
                                  <a:pt x="11150" y="198"/>
                                </a:lnTo>
                                <a:lnTo>
                                  <a:pt x="11190" y="99"/>
                                </a:lnTo>
                                <a:lnTo>
                                  <a:pt x="112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3"/>
                        <wps:cNvSpPr txBox="1">
                          <a:spLocks/>
                        </wps:cNvSpPr>
                        <wps:spPr bwMode="auto">
                          <a:xfrm>
                            <a:off x="515" y="1575"/>
                            <a:ext cx="10651" cy="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EFF290" w14:textId="77777777" w:rsidR="00032B28" w:rsidRDefault="00032B28" w:rsidP="00032B28">
                              <w:pPr>
                                <w:spacing w:before="5"/>
                                <w:rPr>
                                  <w:sz w:val="29"/>
                                </w:rPr>
                              </w:pPr>
                            </w:p>
                            <w:p w14:paraId="0639675E" w14:textId="28A6E9C7" w:rsidR="00032B28" w:rsidRDefault="00032B28" w:rsidP="00032B28">
                              <w:pPr>
                                <w:rPr>
                                  <w:b/>
                                  <w:i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ab/>
                              </w:r>
                              <w:r w:rsidR="003E1917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>EDUCA592 Dissertation (60 points) Application</w:t>
                              </w:r>
                              <w:r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 xml:space="preserve"> </w:t>
                              </w:r>
                              <w:r w:rsidR="00E559AE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>For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5FD94E" id="Group 2" o:spid="_x0000_s1026" style="position:absolute;left:0;text-align:left;margin-left:-60.95pt;margin-top:7.05pt;width:536.6pt;height:46.45pt;z-index:-251655168;mso-position-horizontal-relative:margin;mso-position-vertical-relative:page" coordorigin="515,1575" coordsize="11263,1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">
                <v:shape id="Freeform 4" o:spid="_x0000_s1027" style="position:absolute;left:546;top:1780;width:11232;height:965;visibility:visible;mso-wrap-style:square;v-text-anchor:top" coordsize="11232,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" path="m11232,l,,,965r10102,-1l10242,962r122,-3l10470,955r90,-6l10637,941r64,-9l10797,909r61,-31l10914,808r44,-102l10984,639r29,-76l11077,390r35,-94l11150,198r40,-99l11232,xe" fillcolor="black" stroked="f">
                  <v:path arrowok="t" o:connecttype="custom" o:connectlocs="11232,160;0,160;0,1125;10102,1124;10242,1122;10364,1119;10470,1115;10560,1109;10637,1101;10701,1092;10797,1069;10858,1038;10914,968;10958,866;10984,799;11013,723;11077,550;11112,456;11150,358;11190,259;11232,160" o:connectangles="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515;top:1575;width:10651;height: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" filled="f" stroked="f">
                  <v:path arrowok="t"/>
                  <v:textbox inset="0,0,0,0">
                    <w:txbxContent>
                      <w:p w14:paraId="6EEFF290" w14:textId="77777777" w:rsidR="00032B28" w:rsidRDefault="00032B28" w:rsidP="00032B28">
                        <w:pPr>
                          <w:spacing w:before="5"/>
                          <w:rPr>
                            <w:sz w:val="29"/>
                          </w:rPr>
                        </w:pPr>
                      </w:p>
                      <w:p w14:paraId="0639675E" w14:textId="28A6E9C7" w:rsidR="00032B28" w:rsidRDefault="00032B28" w:rsidP="00032B28">
                        <w:pPr>
                          <w:rPr>
                            <w:b/>
                            <w:i/>
                            <w:sz w:val="32"/>
                          </w:rPr>
                        </w:pPr>
                        <w:r>
                          <w:rPr>
                            <w:b/>
                            <w:i/>
                            <w:color w:val="FFFFFF"/>
                            <w:sz w:val="32"/>
                          </w:rPr>
                          <w:tab/>
                        </w:r>
                        <w:r w:rsidR="003E1917">
                          <w:rPr>
                            <w:b/>
                            <w:i/>
                            <w:color w:val="FFFFFF"/>
                            <w:sz w:val="32"/>
                          </w:rPr>
                          <w:t>EDUCA592 Dissertation (60 points) Application</w:t>
                        </w:r>
                        <w:r>
                          <w:rPr>
                            <w:b/>
                            <w:i/>
                            <w:color w:val="FFFFFF"/>
                            <w:sz w:val="32"/>
                          </w:rPr>
                          <w:t xml:space="preserve"> </w:t>
                        </w:r>
                        <w:r w:rsidR="00E559AE">
                          <w:rPr>
                            <w:b/>
                            <w:i/>
                            <w:color w:val="FFFFFF"/>
                            <w:sz w:val="32"/>
                          </w:rPr>
                          <w:t>Form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178EFBB" w14:textId="22550067" w:rsidR="00446F17" w:rsidRPr="00032B28" w:rsidRDefault="009C75FD" w:rsidP="00032B28">
      <w:pPr>
        <w:rPr>
          <w:b/>
          <w:color w:val="FFFFFF" w:themeColor="background1"/>
          <w:sz w:val="52"/>
          <w:szCs w:val="52"/>
        </w:rPr>
      </w:pPr>
      <w:r w:rsidRPr="00E94176">
        <w:rPr>
          <w:noProof/>
          <w:lang w:val="en-NZ" w:eastAsia="zh-CN"/>
        </w:rPr>
        <w:drawing>
          <wp:anchor distT="0" distB="0" distL="114300" distR="114300" simplePos="0" relativeHeight="251664384" behindDoc="0" locked="0" layoutInCell="1" allowOverlap="1" wp14:anchorId="5AF9C68C" wp14:editId="4965CD16">
            <wp:simplePos x="0" y="0"/>
            <wp:positionH relativeFrom="column">
              <wp:posOffset>3762717</wp:posOffset>
            </wp:positionH>
            <wp:positionV relativeFrom="page">
              <wp:posOffset>802640</wp:posOffset>
            </wp:positionV>
            <wp:extent cx="2010507" cy="497840"/>
            <wp:effectExtent l="0" t="0" r="889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tx_id_1_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507" cy="49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D0F7FA" w14:textId="2C0DA3E3" w:rsidR="009C75FD" w:rsidRDefault="009C75FD" w:rsidP="009C75FD">
      <w:pPr>
        <w:pStyle w:val="NoSpacing"/>
        <w:ind w:left="-900"/>
        <w:rPr>
          <w:b/>
          <w:bCs/>
          <w:lang w:val="mi-NZ"/>
        </w:rPr>
      </w:pPr>
      <w:r w:rsidRPr="009C75FD">
        <w:rPr>
          <w:b/>
          <w:bCs/>
          <w:lang w:val="mi-NZ"/>
        </w:rPr>
        <w:t xml:space="preserve">Te Wānanga Toi Tangata </w:t>
      </w:r>
    </w:p>
    <w:p w14:paraId="71B9279C" w14:textId="54F44A3D" w:rsidR="004B00CA" w:rsidRPr="004B00CA" w:rsidRDefault="009C75FD" w:rsidP="009C75FD">
      <w:pPr>
        <w:pStyle w:val="NoSpacing"/>
        <w:ind w:left="-900"/>
        <w:rPr>
          <w:b/>
          <w:bCs/>
          <w:lang w:val="mi-NZ"/>
        </w:rPr>
      </w:pPr>
      <w:r>
        <w:rPr>
          <w:b/>
          <w:bCs/>
          <w:lang w:val="mi-NZ"/>
        </w:rPr>
        <w:t>Division</w:t>
      </w:r>
      <w:r w:rsidR="004B00CA" w:rsidRPr="004B00CA">
        <w:rPr>
          <w:b/>
          <w:bCs/>
          <w:lang w:val="mi-NZ"/>
        </w:rPr>
        <w:t xml:space="preserve"> of Education</w:t>
      </w:r>
    </w:p>
    <w:p w14:paraId="17917F3A" w14:textId="13660851" w:rsidR="00446F17" w:rsidRPr="004B00CA" w:rsidRDefault="00446F17" w:rsidP="00032B28">
      <w:pPr>
        <w:pStyle w:val="NoSpacing"/>
        <w:ind w:left="-900"/>
        <w:rPr>
          <w:lang w:val="mi-NZ"/>
        </w:rPr>
      </w:pPr>
    </w:p>
    <w:p w14:paraId="1EB36183" w14:textId="7DC60849" w:rsidR="003E1917" w:rsidRPr="00C100F1" w:rsidRDefault="003E1917" w:rsidP="00AB236D">
      <w:pPr>
        <w:ind w:left="-900"/>
        <w:rPr>
          <w:rFonts w:cs="Arial"/>
          <w:b/>
          <w:sz w:val="20"/>
          <w:szCs w:val="20"/>
        </w:rPr>
      </w:pPr>
      <w:r w:rsidRPr="00C100F1">
        <w:rPr>
          <w:rFonts w:cs="Arial"/>
          <w:b/>
          <w:sz w:val="20"/>
          <w:szCs w:val="20"/>
        </w:rPr>
        <w:t xml:space="preserve">RESEARCH PROPOSAL </w:t>
      </w:r>
    </w:p>
    <w:p w14:paraId="62B09ECD" w14:textId="2970CCB7" w:rsidR="003E1917" w:rsidRPr="009C75FD" w:rsidRDefault="003E1917" w:rsidP="003E1917">
      <w:pPr>
        <w:ind w:left="-90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>Attach a research proposal to this form</w:t>
      </w:r>
      <w:r w:rsidR="00983A66" w:rsidRPr="009C75FD">
        <w:rPr>
          <w:rFonts w:cs="Arial"/>
          <w:sz w:val="18"/>
          <w:szCs w:val="18"/>
        </w:rPr>
        <w:t>.</w:t>
      </w:r>
    </w:p>
    <w:p w14:paraId="2CC911DD" w14:textId="676A5CFF" w:rsidR="003E1917" w:rsidRDefault="003E1917" w:rsidP="003E1917">
      <w:pPr>
        <w:ind w:left="-900"/>
        <w:rPr>
          <w:rFonts w:cs="Arial"/>
          <w:i/>
          <w:sz w:val="20"/>
          <w:szCs w:val="20"/>
        </w:rPr>
      </w:pPr>
      <w:r w:rsidRPr="009C75FD">
        <w:rPr>
          <w:rFonts w:cs="Arial"/>
          <w:i/>
          <w:sz w:val="18"/>
          <w:szCs w:val="18"/>
        </w:rPr>
        <w:t>See EDUCA592 Dissertation Guidelines for research proposal requirements</w:t>
      </w:r>
      <w:r w:rsidR="00983A66">
        <w:rPr>
          <w:rFonts w:cs="Arial"/>
          <w:i/>
          <w:sz w:val="20"/>
          <w:szCs w:val="20"/>
        </w:rPr>
        <w:t>.</w:t>
      </w:r>
      <w:r>
        <w:rPr>
          <w:rFonts w:cs="Arial"/>
          <w:i/>
          <w:sz w:val="20"/>
          <w:szCs w:val="20"/>
        </w:rPr>
        <w:t xml:space="preserve"> </w:t>
      </w:r>
    </w:p>
    <w:p w14:paraId="38BF1AA3" w14:textId="77777777" w:rsidR="003E1917" w:rsidRDefault="003E1917" w:rsidP="003E1917">
      <w:pPr>
        <w:ind w:left="-900"/>
        <w:rPr>
          <w:rFonts w:cs="Arial"/>
          <w:i/>
          <w:sz w:val="20"/>
          <w:szCs w:val="20"/>
        </w:rPr>
      </w:pPr>
    </w:p>
    <w:p w14:paraId="166DA068" w14:textId="77777777" w:rsidR="003E1917" w:rsidRPr="00C100F1" w:rsidRDefault="003E1917" w:rsidP="003E1917">
      <w:pPr>
        <w:ind w:left="-900"/>
        <w:rPr>
          <w:rFonts w:cs="Arial"/>
          <w:b/>
          <w:sz w:val="20"/>
          <w:szCs w:val="20"/>
        </w:rPr>
      </w:pPr>
      <w:r w:rsidRPr="00C100F1">
        <w:rPr>
          <w:rFonts w:cs="Arial"/>
          <w:b/>
          <w:sz w:val="20"/>
          <w:szCs w:val="20"/>
        </w:rPr>
        <w:t xml:space="preserve">APPROVAL </w:t>
      </w:r>
      <w:r>
        <w:rPr>
          <w:rFonts w:cs="Arial"/>
          <w:b/>
          <w:sz w:val="20"/>
          <w:szCs w:val="20"/>
        </w:rPr>
        <w:t xml:space="preserve">AND ENROLMENT </w:t>
      </w:r>
      <w:r w:rsidRPr="00C100F1">
        <w:rPr>
          <w:rFonts w:cs="Arial"/>
          <w:b/>
          <w:sz w:val="20"/>
          <w:szCs w:val="20"/>
        </w:rPr>
        <w:t xml:space="preserve">STEPS </w:t>
      </w:r>
    </w:p>
    <w:p w14:paraId="06AF6A4F" w14:textId="767E9EA4" w:rsidR="003E1917" w:rsidRPr="009C75FD" w:rsidRDefault="003E1917" w:rsidP="005F1944">
      <w:pPr>
        <w:pStyle w:val="ListParagraph"/>
        <w:numPr>
          <w:ilvl w:val="0"/>
          <w:numId w:val="11"/>
        </w:numPr>
        <w:ind w:left="-54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>Complete the student section of this form and attach a copy of your research proposal</w:t>
      </w:r>
      <w:r w:rsidR="00983A66" w:rsidRPr="009C75FD">
        <w:rPr>
          <w:rFonts w:cs="Arial"/>
          <w:sz w:val="18"/>
          <w:szCs w:val="18"/>
        </w:rPr>
        <w:t>.</w:t>
      </w:r>
    </w:p>
    <w:p w14:paraId="128E18D7" w14:textId="7298EB04" w:rsidR="003E1917" w:rsidRPr="009C75FD" w:rsidRDefault="003E1917" w:rsidP="005F1944">
      <w:pPr>
        <w:pStyle w:val="ListParagraph"/>
        <w:numPr>
          <w:ilvl w:val="0"/>
          <w:numId w:val="11"/>
        </w:numPr>
        <w:ind w:left="-54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>Send this form and your proposal to your supervisor</w:t>
      </w:r>
      <w:r w:rsidR="00983A66" w:rsidRPr="009C75FD">
        <w:rPr>
          <w:rFonts w:cs="Arial"/>
          <w:sz w:val="18"/>
          <w:szCs w:val="18"/>
        </w:rPr>
        <w:t>.</w:t>
      </w:r>
    </w:p>
    <w:p w14:paraId="705BB629" w14:textId="6F7CF8F4" w:rsidR="003E1917" w:rsidRPr="009C75FD" w:rsidRDefault="003E1917" w:rsidP="005F1944">
      <w:pPr>
        <w:pStyle w:val="ListParagraph"/>
        <w:numPr>
          <w:ilvl w:val="0"/>
          <w:numId w:val="11"/>
        </w:numPr>
        <w:ind w:left="-54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 xml:space="preserve">Apply online through </w:t>
      </w:r>
      <w:proofErr w:type="spellStart"/>
      <w:r w:rsidRPr="009C75FD">
        <w:rPr>
          <w:rFonts w:cs="Arial"/>
          <w:sz w:val="18"/>
          <w:szCs w:val="18"/>
        </w:rPr>
        <w:t>MyWaikato</w:t>
      </w:r>
      <w:proofErr w:type="spellEnd"/>
      <w:r w:rsidRPr="009C75FD">
        <w:rPr>
          <w:rFonts w:cs="Arial"/>
          <w:sz w:val="18"/>
          <w:szCs w:val="18"/>
        </w:rPr>
        <w:t xml:space="preserve"> for EDUCA592</w:t>
      </w:r>
      <w:r w:rsidR="00983A66" w:rsidRPr="009C75FD">
        <w:rPr>
          <w:rFonts w:cs="Arial"/>
          <w:sz w:val="18"/>
          <w:szCs w:val="18"/>
        </w:rPr>
        <w:t>.</w:t>
      </w:r>
      <w:r w:rsidRPr="009C75FD">
        <w:rPr>
          <w:rFonts w:cs="Arial"/>
          <w:sz w:val="18"/>
          <w:szCs w:val="18"/>
        </w:rPr>
        <w:t xml:space="preserve"> </w:t>
      </w:r>
    </w:p>
    <w:p w14:paraId="09683CBB" w14:textId="28679643" w:rsidR="003E1917" w:rsidRPr="009C75FD" w:rsidRDefault="003E1917" w:rsidP="005F1944">
      <w:pPr>
        <w:pStyle w:val="ListParagraph"/>
        <w:numPr>
          <w:ilvl w:val="0"/>
          <w:numId w:val="11"/>
        </w:numPr>
        <w:ind w:left="-54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>Accept enrolment agreement</w:t>
      </w:r>
      <w:r w:rsidR="00983A66" w:rsidRPr="009C75FD">
        <w:rPr>
          <w:rFonts w:cs="Arial"/>
          <w:sz w:val="18"/>
          <w:szCs w:val="18"/>
        </w:rPr>
        <w:t>.</w:t>
      </w:r>
    </w:p>
    <w:p w14:paraId="7EEE92E5" w14:textId="28FC584A" w:rsidR="003E1917" w:rsidRPr="009C75FD" w:rsidRDefault="003E1917" w:rsidP="005F1944">
      <w:pPr>
        <w:pStyle w:val="ListParagraph"/>
        <w:numPr>
          <w:ilvl w:val="0"/>
          <w:numId w:val="11"/>
        </w:numPr>
        <w:ind w:left="-540"/>
        <w:rPr>
          <w:rFonts w:cs="Arial"/>
          <w:sz w:val="18"/>
          <w:szCs w:val="18"/>
        </w:rPr>
      </w:pPr>
      <w:r w:rsidRPr="009C75FD">
        <w:rPr>
          <w:rFonts w:cs="Arial"/>
          <w:sz w:val="18"/>
          <w:szCs w:val="18"/>
        </w:rPr>
        <w:t>Pay fees and charges</w:t>
      </w:r>
      <w:r w:rsidR="00983A66" w:rsidRPr="009C75FD">
        <w:rPr>
          <w:rFonts w:cs="Arial"/>
          <w:sz w:val="18"/>
          <w:szCs w:val="18"/>
        </w:rPr>
        <w:t>.</w:t>
      </w:r>
    </w:p>
    <w:p w14:paraId="2186478A" w14:textId="77777777" w:rsidR="003E1917" w:rsidRDefault="003E1917" w:rsidP="005F1944">
      <w:pPr>
        <w:pStyle w:val="NoSpacing"/>
        <w:ind w:left="-540"/>
      </w:pPr>
    </w:p>
    <w:p w14:paraId="377345C9" w14:textId="77777777" w:rsidR="003E1917" w:rsidRPr="009C75FD" w:rsidRDefault="003E1917" w:rsidP="00FC022C">
      <w:pPr>
        <w:pStyle w:val="NoSpacing"/>
        <w:ind w:left="-900"/>
        <w:rPr>
          <w:b/>
          <w:sz w:val="22"/>
          <w:szCs w:val="22"/>
        </w:rPr>
      </w:pPr>
      <w:r w:rsidRPr="009C75FD">
        <w:rPr>
          <w:b/>
          <w:sz w:val="22"/>
          <w:szCs w:val="22"/>
        </w:rPr>
        <w:t>STUDENT</w:t>
      </w:r>
    </w:p>
    <w:p w14:paraId="5C4902E4" w14:textId="73D3E173" w:rsidR="003E1917" w:rsidRPr="009C75FD" w:rsidRDefault="003E1917" w:rsidP="009C75FD">
      <w:pPr>
        <w:pStyle w:val="NoSpacing"/>
        <w:ind w:left="-900"/>
        <w:rPr>
          <w:i/>
          <w:sz w:val="22"/>
          <w:szCs w:val="22"/>
        </w:rPr>
      </w:pPr>
      <w:r w:rsidRPr="009C75FD">
        <w:rPr>
          <w:i/>
          <w:sz w:val="22"/>
          <w:szCs w:val="22"/>
        </w:rPr>
        <w:t>Complete this section and send form with your research proposal to your supervisor</w:t>
      </w:r>
      <w:r w:rsidR="00983A66" w:rsidRPr="009C75FD">
        <w:rPr>
          <w:i/>
          <w:sz w:val="22"/>
          <w:szCs w:val="22"/>
        </w:rPr>
        <w:t>.</w:t>
      </w:r>
    </w:p>
    <w:p w14:paraId="7800BA9E" w14:textId="77777777" w:rsidR="003E1917" w:rsidRPr="009C75FD" w:rsidRDefault="003E1917" w:rsidP="009C75FD">
      <w:pPr>
        <w:pStyle w:val="BodyText"/>
        <w:tabs>
          <w:tab w:val="clear" w:pos="9060"/>
          <w:tab w:val="left" w:pos="9480"/>
        </w:tabs>
        <w:spacing w:line="240" w:lineRule="auto"/>
        <w:ind w:left="-900" w:right="-445"/>
        <w:jc w:val="left"/>
        <w:rPr>
          <w:rFonts w:ascii="Arial" w:hAnsi="Arial" w:cs="Arial"/>
          <w:sz w:val="22"/>
          <w:szCs w:val="22"/>
        </w:rPr>
      </w:pPr>
    </w:p>
    <w:p w14:paraId="4F043EC7" w14:textId="77777777" w:rsidR="003E1917" w:rsidRPr="009C75FD" w:rsidRDefault="003E1917" w:rsidP="009C75FD">
      <w:pPr>
        <w:pStyle w:val="BodyText"/>
        <w:tabs>
          <w:tab w:val="clear" w:pos="9060"/>
          <w:tab w:val="left" w:pos="9480"/>
        </w:tabs>
        <w:spacing w:line="240" w:lineRule="auto"/>
        <w:ind w:left="-900" w:right="-445"/>
        <w:jc w:val="left"/>
        <w:rPr>
          <w:rFonts w:ascii="Arial" w:hAnsi="Arial" w:cs="Arial"/>
          <w:sz w:val="22"/>
          <w:szCs w:val="22"/>
        </w:rPr>
      </w:pPr>
      <w:r w:rsidRPr="009C75FD">
        <w:rPr>
          <w:rFonts w:ascii="Arial" w:hAnsi="Arial" w:cs="Arial"/>
          <w:sz w:val="22"/>
          <w:szCs w:val="22"/>
        </w:rPr>
        <w:t>Full Name: ________________________________    Student ID: ________________________</w:t>
      </w:r>
    </w:p>
    <w:p w14:paraId="70E92A09" w14:textId="77777777" w:rsidR="003E1917" w:rsidRPr="009C75FD" w:rsidRDefault="003E1917" w:rsidP="009C75FD">
      <w:pPr>
        <w:pStyle w:val="BodyText"/>
        <w:tabs>
          <w:tab w:val="clear" w:pos="9060"/>
          <w:tab w:val="left" w:pos="9480"/>
        </w:tabs>
        <w:spacing w:line="240" w:lineRule="auto"/>
        <w:ind w:left="-900" w:right="-445"/>
        <w:jc w:val="left"/>
        <w:rPr>
          <w:rFonts w:ascii="Arial" w:hAnsi="Arial" w:cs="Arial"/>
          <w:sz w:val="22"/>
          <w:szCs w:val="22"/>
        </w:rPr>
      </w:pPr>
    </w:p>
    <w:p w14:paraId="3BFEA1FE" w14:textId="77777777" w:rsidR="003E1917" w:rsidRPr="009C75FD" w:rsidRDefault="003E1917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9C75FD">
        <w:rPr>
          <w:rFonts w:cs="Arial"/>
          <w:sz w:val="22"/>
          <w:szCs w:val="22"/>
        </w:rPr>
        <w:t>Qualification:</w:t>
      </w:r>
    </w:p>
    <w:p w14:paraId="32995787" w14:textId="77777777" w:rsidR="003E1917" w:rsidRPr="009C75FD" w:rsidRDefault="003E1917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9C75F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C75FD">
        <w:rPr>
          <w:rFonts w:cs="Arial"/>
          <w:sz w:val="22"/>
          <w:szCs w:val="22"/>
        </w:rPr>
        <w:instrText xml:space="preserve"> FORMCHECKBOX </w:instrText>
      </w:r>
      <w:r w:rsidR="0081076F">
        <w:rPr>
          <w:rFonts w:cs="Arial"/>
          <w:sz w:val="22"/>
          <w:szCs w:val="22"/>
        </w:rPr>
      </w:r>
      <w:r w:rsidR="0081076F">
        <w:rPr>
          <w:rFonts w:cs="Arial"/>
          <w:sz w:val="22"/>
          <w:szCs w:val="22"/>
        </w:rPr>
        <w:fldChar w:fldCharType="separate"/>
      </w:r>
      <w:r w:rsidRPr="009C75FD">
        <w:rPr>
          <w:rFonts w:cs="Arial"/>
          <w:sz w:val="22"/>
          <w:szCs w:val="22"/>
        </w:rPr>
        <w:fldChar w:fldCharType="end"/>
      </w:r>
      <w:r w:rsidRPr="009C75FD">
        <w:rPr>
          <w:rFonts w:cs="Arial"/>
          <w:sz w:val="22"/>
          <w:szCs w:val="22"/>
        </w:rPr>
        <w:t xml:space="preserve">  Master of Education</w:t>
      </w:r>
      <w:r w:rsidRPr="009C75FD">
        <w:rPr>
          <w:rFonts w:cs="Arial"/>
          <w:sz w:val="22"/>
          <w:szCs w:val="22"/>
        </w:rPr>
        <w:tab/>
      </w:r>
      <w:r w:rsidRPr="009C75F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4"/>
      <w:r w:rsidRPr="009C75FD">
        <w:rPr>
          <w:rFonts w:cs="Arial"/>
          <w:sz w:val="22"/>
          <w:szCs w:val="22"/>
        </w:rPr>
        <w:instrText xml:space="preserve"> FORMCHECKBOX </w:instrText>
      </w:r>
      <w:r w:rsidR="0081076F">
        <w:rPr>
          <w:rFonts w:cs="Arial"/>
          <w:sz w:val="22"/>
          <w:szCs w:val="22"/>
        </w:rPr>
      </w:r>
      <w:r w:rsidR="0081076F">
        <w:rPr>
          <w:rFonts w:cs="Arial"/>
          <w:sz w:val="22"/>
          <w:szCs w:val="22"/>
        </w:rPr>
        <w:fldChar w:fldCharType="separate"/>
      </w:r>
      <w:r w:rsidRPr="009C75FD">
        <w:rPr>
          <w:rFonts w:cs="Arial"/>
          <w:sz w:val="22"/>
          <w:szCs w:val="22"/>
        </w:rPr>
        <w:fldChar w:fldCharType="end"/>
      </w:r>
      <w:bookmarkEnd w:id="0"/>
      <w:r w:rsidRPr="009C75FD">
        <w:rPr>
          <w:rFonts w:cs="Arial"/>
          <w:sz w:val="22"/>
          <w:szCs w:val="22"/>
        </w:rPr>
        <w:t xml:space="preserve">  Master of Counselling</w:t>
      </w:r>
    </w:p>
    <w:p w14:paraId="3FBFB01B" w14:textId="77777777" w:rsidR="003E1917" w:rsidRPr="009C75FD" w:rsidRDefault="003E1917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ascii="Times" w:hAnsi="Times"/>
          <w:sz w:val="22"/>
          <w:szCs w:val="22"/>
        </w:rPr>
      </w:pPr>
      <w:r w:rsidRPr="009C75F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C75FD">
        <w:rPr>
          <w:rFonts w:cs="Arial"/>
          <w:sz w:val="22"/>
          <w:szCs w:val="22"/>
        </w:rPr>
        <w:instrText xml:space="preserve"> FORMCHECKBOX </w:instrText>
      </w:r>
      <w:r w:rsidR="0081076F">
        <w:rPr>
          <w:rFonts w:cs="Arial"/>
          <w:sz w:val="22"/>
          <w:szCs w:val="22"/>
        </w:rPr>
      </w:r>
      <w:r w:rsidR="0081076F">
        <w:rPr>
          <w:rFonts w:cs="Arial"/>
          <w:sz w:val="22"/>
          <w:szCs w:val="22"/>
        </w:rPr>
        <w:fldChar w:fldCharType="separate"/>
      </w:r>
      <w:r w:rsidRPr="009C75FD">
        <w:rPr>
          <w:rFonts w:cs="Arial"/>
          <w:sz w:val="22"/>
          <w:szCs w:val="22"/>
        </w:rPr>
        <w:fldChar w:fldCharType="end"/>
      </w:r>
      <w:r w:rsidRPr="009C75FD">
        <w:rPr>
          <w:rFonts w:cs="Arial"/>
          <w:sz w:val="22"/>
          <w:szCs w:val="22"/>
        </w:rPr>
        <w:t xml:space="preserve">  Master of Educational Leadership </w:t>
      </w:r>
      <w:r w:rsidRPr="009C75FD">
        <w:rPr>
          <w:rFonts w:cs="Arial"/>
          <w:sz w:val="22"/>
          <w:szCs w:val="22"/>
        </w:rPr>
        <w:tab/>
      </w:r>
      <w:r w:rsidRPr="009C75FD">
        <w:rPr>
          <w:rFonts w:ascii="Times" w:hAnsi="Times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9C75FD">
        <w:rPr>
          <w:rFonts w:ascii="Times" w:hAnsi="Times"/>
          <w:sz w:val="22"/>
          <w:szCs w:val="22"/>
        </w:rPr>
        <w:instrText xml:space="preserve"> FORMCHECKBOX </w:instrText>
      </w:r>
      <w:r w:rsidR="0081076F">
        <w:rPr>
          <w:rFonts w:ascii="Times" w:hAnsi="Times"/>
          <w:sz w:val="22"/>
          <w:szCs w:val="22"/>
        </w:rPr>
      </w:r>
      <w:r w:rsidR="0081076F">
        <w:rPr>
          <w:rFonts w:ascii="Times" w:hAnsi="Times"/>
          <w:sz w:val="22"/>
          <w:szCs w:val="22"/>
        </w:rPr>
        <w:fldChar w:fldCharType="separate"/>
      </w:r>
      <w:r w:rsidRPr="009C75FD">
        <w:rPr>
          <w:rFonts w:ascii="Times" w:hAnsi="Times"/>
          <w:sz w:val="22"/>
          <w:szCs w:val="22"/>
        </w:rPr>
        <w:fldChar w:fldCharType="end"/>
      </w:r>
      <w:r w:rsidRPr="009C75FD">
        <w:rPr>
          <w:rFonts w:ascii="Times" w:hAnsi="Times"/>
          <w:sz w:val="22"/>
          <w:szCs w:val="22"/>
        </w:rPr>
        <w:t xml:space="preserve">  </w:t>
      </w:r>
      <w:r w:rsidRPr="009C75FD">
        <w:rPr>
          <w:rFonts w:cs="Arial"/>
          <w:sz w:val="22"/>
          <w:szCs w:val="22"/>
        </w:rPr>
        <w:t>Master of Disability and Inclusion Studies</w:t>
      </w:r>
    </w:p>
    <w:p w14:paraId="37D3E263" w14:textId="5D9FF0D9" w:rsidR="003E1917" w:rsidRPr="009C75FD" w:rsidRDefault="00E87853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9C75FD">
        <w:rPr>
          <w:rFonts w:cs="Arial"/>
          <w:noProof/>
          <w:sz w:val="22"/>
          <w:szCs w:val="22"/>
          <w:lang w:val="en-NZ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C319A7" wp14:editId="4A6AD725">
                <wp:simplePos x="0" y="0"/>
                <wp:positionH relativeFrom="column">
                  <wp:posOffset>981075</wp:posOffset>
                </wp:positionH>
                <wp:positionV relativeFrom="paragraph">
                  <wp:posOffset>217170</wp:posOffset>
                </wp:positionV>
                <wp:extent cx="22479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7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096EE8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7.25pt,17.1pt" to="254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" strokecolor="black [3040]"/>
            </w:pict>
          </mc:Fallback>
        </mc:AlternateContent>
      </w:r>
      <w:r w:rsidR="00C27439" w:rsidRPr="009C75F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C27439" w:rsidRPr="009C75FD">
        <w:rPr>
          <w:rFonts w:cs="Arial"/>
          <w:sz w:val="22"/>
          <w:szCs w:val="22"/>
        </w:rPr>
        <w:instrText xml:space="preserve"> FORMCHECKBOX </w:instrText>
      </w:r>
      <w:r w:rsidR="0081076F">
        <w:rPr>
          <w:rFonts w:cs="Arial"/>
          <w:sz w:val="22"/>
          <w:szCs w:val="22"/>
        </w:rPr>
      </w:r>
      <w:r w:rsidR="0081076F">
        <w:rPr>
          <w:rFonts w:cs="Arial"/>
          <w:sz w:val="22"/>
          <w:szCs w:val="22"/>
        </w:rPr>
        <w:fldChar w:fldCharType="separate"/>
      </w:r>
      <w:r w:rsidR="00C27439" w:rsidRPr="009C75FD">
        <w:rPr>
          <w:rFonts w:cs="Arial"/>
          <w:sz w:val="22"/>
          <w:szCs w:val="22"/>
        </w:rPr>
        <w:fldChar w:fldCharType="end"/>
      </w:r>
      <w:r w:rsidR="00C27439" w:rsidRPr="009C75FD">
        <w:rPr>
          <w:rFonts w:cs="Arial"/>
          <w:sz w:val="22"/>
          <w:szCs w:val="22"/>
        </w:rPr>
        <w:t xml:space="preserve">  Other </w:t>
      </w:r>
      <w:r w:rsidR="006820B5" w:rsidRPr="009C75FD">
        <w:rPr>
          <w:rFonts w:cs="Arial"/>
          <w:sz w:val="22"/>
          <w:szCs w:val="22"/>
        </w:rPr>
        <w:t>(please state)</w:t>
      </w:r>
    </w:p>
    <w:p w14:paraId="6F7F2B9F" w14:textId="00504F2E" w:rsidR="003E1917" w:rsidRPr="000858D6" w:rsidRDefault="003E1917" w:rsidP="000858D6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9C75FD">
        <w:rPr>
          <w:rFonts w:cs="Arial"/>
          <w:sz w:val="22"/>
          <w:szCs w:val="22"/>
        </w:rPr>
        <w:t>Intended Start Date (Monday):____________________</w:t>
      </w:r>
      <w:r w:rsidRPr="009C75FD">
        <w:rPr>
          <w:rFonts w:cs="Arial"/>
          <w:sz w:val="22"/>
          <w:szCs w:val="22"/>
        </w:rPr>
        <w:tab/>
      </w:r>
    </w:p>
    <w:p w14:paraId="6DCA8A19" w14:textId="77777777" w:rsidR="003E1917" w:rsidRPr="009C75FD" w:rsidRDefault="003E1917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  <w:r w:rsidRPr="009C75FD">
        <w:rPr>
          <w:rFonts w:cs="Arial"/>
          <w:sz w:val="22"/>
          <w:szCs w:val="22"/>
        </w:rPr>
        <w:t xml:space="preserve">Type of study:       </w:t>
      </w:r>
      <w:r w:rsidRPr="009C75FD">
        <w:rPr>
          <w:rFonts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9C75FD">
        <w:rPr>
          <w:rFonts w:cs="Arial"/>
          <w:sz w:val="22"/>
          <w:szCs w:val="22"/>
        </w:rPr>
        <w:instrText xml:space="preserve"> FORMCHECKBOX </w:instrText>
      </w:r>
      <w:r w:rsidR="0081076F">
        <w:rPr>
          <w:rFonts w:cs="Arial"/>
          <w:sz w:val="22"/>
          <w:szCs w:val="22"/>
        </w:rPr>
      </w:r>
      <w:r w:rsidR="0081076F">
        <w:rPr>
          <w:rFonts w:cs="Arial"/>
          <w:sz w:val="22"/>
          <w:szCs w:val="22"/>
        </w:rPr>
        <w:fldChar w:fldCharType="separate"/>
      </w:r>
      <w:r w:rsidRPr="009C75FD">
        <w:rPr>
          <w:rFonts w:cs="Arial"/>
          <w:sz w:val="22"/>
          <w:szCs w:val="22"/>
        </w:rPr>
        <w:fldChar w:fldCharType="end"/>
      </w:r>
      <w:bookmarkEnd w:id="1"/>
      <w:r w:rsidRPr="009C75FD">
        <w:rPr>
          <w:rFonts w:cs="Arial"/>
          <w:sz w:val="22"/>
          <w:szCs w:val="22"/>
        </w:rPr>
        <w:t xml:space="preserve">  Part time (52 weeks)         </w:t>
      </w:r>
      <w:r w:rsidRPr="009C75FD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9C75FD">
        <w:rPr>
          <w:rFonts w:cs="Arial"/>
          <w:sz w:val="22"/>
          <w:szCs w:val="22"/>
        </w:rPr>
        <w:instrText xml:space="preserve"> FORMCHECKBOX </w:instrText>
      </w:r>
      <w:r w:rsidR="0081076F">
        <w:rPr>
          <w:rFonts w:cs="Arial"/>
          <w:sz w:val="22"/>
          <w:szCs w:val="22"/>
        </w:rPr>
      </w:r>
      <w:r w:rsidR="0081076F">
        <w:rPr>
          <w:rFonts w:cs="Arial"/>
          <w:sz w:val="22"/>
          <w:szCs w:val="22"/>
        </w:rPr>
        <w:fldChar w:fldCharType="separate"/>
      </w:r>
      <w:r w:rsidRPr="009C75FD">
        <w:rPr>
          <w:rFonts w:cs="Arial"/>
          <w:sz w:val="22"/>
          <w:szCs w:val="22"/>
        </w:rPr>
        <w:fldChar w:fldCharType="end"/>
      </w:r>
      <w:bookmarkEnd w:id="2"/>
      <w:r w:rsidRPr="009C75FD">
        <w:rPr>
          <w:rFonts w:cs="Arial"/>
          <w:sz w:val="22"/>
          <w:szCs w:val="22"/>
        </w:rPr>
        <w:t xml:space="preserve">  Full time (26 weeks)</w:t>
      </w:r>
    </w:p>
    <w:p w14:paraId="51744105" w14:textId="77777777" w:rsidR="000858D6" w:rsidRDefault="000858D6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</w:p>
    <w:p w14:paraId="1CAF1372" w14:textId="23FA3948" w:rsidR="003E1917" w:rsidRPr="009C75FD" w:rsidRDefault="003E1917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  <w:r w:rsidRPr="009C75FD">
        <w:rPr>
          <w:rFonts w:cs="Arial"/>
          <w:sz w:val="22"/>
          <w:szCs w:val="22"/>
        </w:rPr>
        <w:t xml:space="preserve">Signature: ___________________________________ </w:t>
      </w:r>
      <w:r w:rsidRPr="009C75FD">
        <w:rPr>
          <w:rFonts w:cs="Arial"/>
          <w:sz w:val="22"/>
          <w:szCs w:val="22"/>
        </w:rPr>
        <w:tab/>
        <w:t>Date: _______________________</w:t>
      </w:r>
    </w:p>
    <w:p w14:paraId="0389AD1F" w14:textId="77777777" w:rsidR="003E1917" w:rsidRPr="009C75FD" w:rsidRDefault="003E1917" w:rsidP="009C75FD">
      <w:pPr>
        <w:pStyle w:val="NoSpacing"/>
        <w:rPr>
          <w:rFonts w:cs="Arial"/>
          <w:i/>
          <w:sz w:val="22"/>
          <w:szCs w:val="22"/>
        </w:rPr>
      </w:pPr>
    </w:p>
    <w:p w14:paraId="53C33449" w14:textId="7DF60E77" w:rsidR="003E1917" w:rsidRPr="009C75FD" w:rsidRDefault="009C75FD" w:rsidP="00FC022C">
      <w:pPr>
        <w:pStyle w:val="NoSpacing"/>
        <w:ind w:left="-900"/>
        <w:rPr>
          <w:b/>
          <w:sz w:val="22"/>
          <w:szCs w:val="22"/>
        </w:rPr>
      </w:pPr>
      <w:r w:rsidRPr="009C75FD">
        <w:rPr>
          <w:b/>
          <w:sz w:val="22"/>
          <w:szCs w:val="22"/>
        </w:rPr>
        <w:t xml:space="preserve">LEAD </w:t>
      </w:r>
      <w:r w:rsidR="003E1917" w:rsidRPr="009C75FD">
        <w:rPr>
          <w:b/>
          <w:sz w:val="22"/>
          <w:szCs w:val="22"/>
        </w:rPr>
        <w:t>SUPERVISOR</w:t>
      </w:r>
    </w:p>
    <w:p w14:paraId="42C28330" w14:textId="77777777" w:rsidR="003E1917" w:rsidRDefault="003E1917" w:rsidP="000858D6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A210CA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210CA">
        <w:rPr>
          <w:rFonts w:cs="Arial"/>
          <w:sz w:val="22"/>
          <w:szCs w:val="22"/>
        </w:rPr>
        <w:instrText xml:space="preserve"> FORMCHECKBOX </w:instrText>
      </w:r>
      <w:r w:rsidR="0081076F">
        <w:rPr>
          <w:rFonts w:cs="Arial"/>
          <w:sz w:val="22"/>
          <w:szCs w:val="22"/>
        </w:rPr>
      </w:r>
      <w:r w:rsidR="0081076F">
        <w:rPr>
          <w:rFonts w:cs="Arial"/>
          <w:sz w:val="22"/>
          <w:szCs w:val="22"/>
        </w:rPr>
        <w:fldChar w:fldCharType="separate"/>
      </w:r>
      <w:r w:rsidRPr="00A210CA">
        <w:rPr>
          <w:rFonts w:cs="Arial"/>
          <w:sz w:val="22"/>
          <w:szCs w:val="22"/>
        </w:rPr>
        <w:fldChar w:fldCharType="end"/>
      </w:r>
      <w:r w:rsidRPr="00A210CA">
        <w:rPr>
          <w:rFonts w:cs="Arial"/>
          <w:sz w:val="22"/>
          <w:szCs w:val="22"/>
        </w:rPr>
        <w:t xml:space="preserve">  </w:t>
      </w:r>
      <w:r w:rsidRPr="00D37776">
        <w:rPr>
          <w:rFonts w:cs="Arial"/>
          <w:sz w:val="21"/>
          <w:szCs w:val="21"/>
        </w:rPr>
        <w:t xml:space="preserve">I agree to supervise this student’s </w:t>
      </w:r>
      <w:r>
        <w:rPr>
          <w:rFonts w:cs="Arial"/>
          <w:sz w:val="21"/>
          <w:szCs w:val="21"/>
        </w:rPr>
        <w:t>D</w:t>
      </w:r>
      <w:r w:rsidRPr="00D37776">
        <w:rPr>
          <w:rFonts w:cs="Arial"/>
          <w:sz w:val="21"/>
          <w:szCs w:val="21"/>
        </w:rPr>
        <w:t>issertation as outlined in the attached research proposal.</w:t>
      </w:r>
    </w:p>
    <w:p w14:paraId="3B473A3F" w14:textId="77777777" w:rsidR="000858D6" w:rsidRDefault="000858D6" w:rsidP="000858D6">
      <w:pPr>
        <w:pStyle w:val="NoSpacing"/>
        <w:ind w:left="-900" w:right="-970"/>
        <w:jc w:val="both"/>
        <w:rPr>
          <w:rFonts w:cs="Arial"/>
          <w:sz w:val="22"/>
          <w:szCs w:val="22"/>
        </w:rPr>
      </w:pPr>
    </w:p>
    <w:p w14:paraId="2E152818" w14:textId="73EF3814" w:rsidR="003E1917" w:rsidRDefault="003E1917" w:rsidP="000858D6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Name: </w:t>
      </w:r>
      <w:r w:rsidRPr="005539AA">
        <w:rPr>
          <w:rFonts w:cs="Arial"/>
          <w:sz w:val="22"/>
          <w:szCs w:val="22"/>
        </w:rPr>
        <w:t>___________</w:t>
      </w:r>
      <w:r>
        <w:rPr>
          <w:rFonts w:cs="Arial"/>
          <w:sz w:val="22"/>
          <w:szCs w:val="22"/>
        </w:rPr>
        <w:t>_________________</w:t>
      </w:r>
      <w:r>
        <w:rPr>
          <w:rFonts w:cs="Arial"/>
          <w:sz w:val="22"/>
          <w:szCs w:val="22"/>
        </w:rPr>
        <w:tab/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>__________</w:t>
      </w:r>
    </w:p>
    <w:p w14:paraId="7CAFF562" w14:textId="77777777" w:rsidR="003E1917" w:rsidRDefault="003E1917" w:rsidP="000858D6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0565BA8C" w14:textId="77777777" w:rsidR="003E1917" w:rsidRDefault="003E1917" w:rsidP="000858D6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2AB24FC6" w14:textId="77777777" w:rsidR="003E1917" w:rsidRDefault="003E1917" w:rsidP="00FC022C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</w:p>
    <w:p w14:paraId="7E894EB6" w14:textId="55CECAFE" w:rsidR="009C75FD" w:rsidRPr="009C75FD" w:rsidRDefault="009C75FD" w:rsidP="009C75FD">
      <w:pPr>
        <w:pStyle w:val="NoSpacing"/>
        <w:ind w:left="-900"/>
        <w:rPr>
          <w:b/>
          <w:sz w:val="22"/>
          <w:szCs w:val="22"/>
        </w:rPr>
      </w:pPr>
      <w:r w:rsidRPr="009C75FD">
        <w:rPr>
          <w:b/>
          <w:sz w:val="22"/>
          <w:szCs w:val="22"/>
        </w:rPr>
        <w:t>SECOND SUPERVISOR</w:t>
      </w:r>
    </w:p>
    <w:p w14:paraId="5F2394B5" w14:textId="77777777" w:rsidR="009C75FD" w:rsidRDefault="009C75FD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A210CA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210CA">
        <w:rPr>
          <w:rFonts w:cs="Arial"/>
          <w:sz w:val="22"/>
          <w:szCs w:val="22"/>
        </w:rPr>
        <w:instrText xml:space="preserve"> FORMCHECKBOX </w:instrText>
      </w:r>
      <w:r w:rsidR="0081076F">
        <w:rPr>
          <w:rFonts w:cs="Arial"/>
          <w:sz w:val="22"/>
          <w:szCs w:val="22"/>
        </w:rPr>
      </w:r>
      <w:r w:rsidR="0081076F">
        <w:rPr>
          <w:rFonts w:cs="Arial"/>
          <w:sz w:val="22"/>
          <w:szCs w:val="22"/>
        </w:rPr>
        <w:fldChar w:fldCharType="separate"/>
      </w:r>
      <w:r w:rsidRPr="00A210CA">
        <w:rPr>
          <w:rFonts w:cs="Arial"/>
          <w:sz w:val="22"/>
          <w:szCs w:val="22"/>
        </w:rPr>
        <w:fldChar w:fldCharType="end"/>
      </w:r>
      <w:r w:rsidRPr="00A210CA">
        <w:rPr>
          <w:rFonts w:cs="Arial"/>
          <w:sz w:val="22"/>
          <w:szCs w:val="22"/>
        </w:rPr>
        <w:t xml:space="preserve">  </w:t>
      </w:r>
      <w:r w:rsidRPr="00D37776">
        <w:rPr>
          <w:rFonts w:cs="Arial"/>
          <w:sz w:val="21"/>
          <w:szCs w:val="21"/>
        </w:rPr>
        <w:t xml:space="preserve">I agree to supervise this student’s </w:t>
      </w:r>
      <w:r>
        <w:rPr>
          <w:rFonts w:cs="Arial"/>
          <w:sz w:val="21"/>
          <w:szCs w:val="21"/>
        </w:rPr>
        <w:t>D</w:t>
      </w:r>
      <w:r w:rsidRPr="00D37776">
        <w:rPr>
          <w:rFonts w:cs="Arial"/>
          <w:sz w:val="21"/>
          <w:szCs w:val="21"/>
        </w:rPr>
        <w:t>issertation as outlined in the attached research proposal.</w:t>
      </w:r>
    </w:p>
    <w:p w14:paraId="730CCD7A" w14:textId="77777777" w:rsidR="009C75FD" w:rsidRDefault="009C75FD" w:rsidP="009C75FD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</w:p>
    <w:p w14:paraId="4D33A679" w14:textId="77777777" w:rsidR="009C75FD" w:rsidRDefault="009C75FD" w:rsidP="009C75FD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Name: </w:t>
      </w:r>
      <w:r w:rsidRPr="005539AA">
        <w:rPr>
          <w:rFonts w:cs="Arial"/>
          <w:sz w:val="22"/>
          <w:szCs w:val="22"/>
        </w:rPr>
        <w:t>___________</w:t>
      </w:r>
      <w:r>
        <w:rPr>
          <w:rFonts w:cs="Arial"/>
          <w:sz w:val="22"/>
          <w:szCs w:val="22"/>
        </w:rPr>
        <w:t>_________________</w:t>
      </w:r>
      <w:r>
        <w:rPr>
          <w:rFonts w:cs="Arial"/>
          <w:sz w:val="22"/>
          <w:szCs w:val="22"/>
        </w:rPr>
        <w:tab/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>__________</w:t>
      </w:r>
    </w:p>
    <w:p w14:paraId="51865230" w14:textId="77777777" w:rsidR="009C75FD" w:rsidRDefault="009C75FD" w:rsidP="009C75FD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290BDA4C" w14:textId="77777777" w:rsidR="009C75FD" w:rsidRDefault="009C75FD" w:rsidP="009C75FD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657B48B8" w14:textId="637E477C" w:rsidR="009C75FD" w:rsidRDefault="009C75FD" w:rsidP="00FC022C">
      <w:pPr>
        <w:pStyle w:val="NoSpacing"/>
        <w:ind w:left="-900"/>
        <w:jc w:val="both"/>
        <w:rPr>
          <w:rFonts w:cs="Arial"/>
          <w:b/>
        </w:rPr>
      </w:pPr>
    </w:p>
    <w:p w14:paraId="77C3E353" w14:textId="5FA86D8F" w:rsidR="000858D6" w:rsidRDefault="000858D6" w:rsidP="00BE5EB8">
      <w:pPr>
        <w:pStyle w:val="NoSpacing"/>
        <w:ind w:left="-900"/>
        <w:rPr>
          <w:b/>
          <w:sz w:val="22"/>
          <w:szCs w:val="22"/>
        </w:rPr>
      </w:pPr>
      <w:r w:rsidRPr="00BE5EB8">
        <w:rPr>
          <w:b/>
          <w:sz w:val="22"/>
          <w:szCs w:val="22"/>
        </w:rPr>
        <w:t>HEAD OF SCHOOL OR NOMINEE</w:t>
      </w:r>
      <w:bookmarkStart w:id="3" w:name="_GoBack"/>
      <w:bookmarkEnd w:id="3"/>
    </w:p>
    <w:p w14:paraId="561BD787" w14:textId="4E3B60F5" w:rsidR="000858D6" w:rsidRPr="00BE5EB8" w:rsidRDefault="000858D6" w:rsidP="00BE5EB8">
      <w:pPr>
        <w:pStyle w:val="NoSpacing"/>
        <w:ind w:left="-900"/>
        <w:rPr>
          <w:rFonts w:cs="Arial"/>
          <w:b/>
          <w:sz w:val="21"/>
          <w:szCs w:val="21"/>
        </w:rPr>
      </w:pPr>
      <w:r w:rsidRPr="005539AA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5539AA">
        <w:rPr>
          <w:rFonts w:cs="Arial"/>
          <w:sz w:val="22"/>
          <w:szCs w:val="22"/>
        </w:rPr>
        <w:instrText xml:space="preserve"> FORMCHECKBOX </w:instrText>
      </w:r>
      <w:r w:rsidR="0081076F">
        <w:rPr>
          <w:rFonts w:cs="Arial"/>
          <w:sz w:val="22"/>
          <w:szCs w:val="22"/>
        </w:rPr>
      </w:r>
      <w:r w:rsidR="0081076F">
        <w:rPr>
          <w:rFonts w:cs="Arial"/>
          <w:sz w:val="22"/>
          <w:szCs w:val="22"/>
        </w:rPr>
        <w:fldChar w:fldCharType="separate"/>
      </w:r>
      <w:r w:rsidRPr="005539AA">
        <w:rPr>
          <w:rFonts w:cs="Arial"/>
          <w:sz w:val="22"/>
          <w:szCs w:val="22"/>
        </w:rPr>
        <w:fldChar w:fldCharType="end"/>
      </w:r>
      <w:r w:rsidRPr="005539AA">
        <w:rPr>
          <w:rFonts w:cs="Arial"/>
          <w:sz w:val="22"/>
          <w:szCs w:val="22"/>
        </w:rPr>
        <w:t xml:space="preserve">  </w:t>
      </w:r>
      <w:r w:rsidR="00BE5EB8" w:rsidRPr="00BE5EB8">
        <w:rPr>
          <w:sz w:val="21"/>
          <w:szCs w:val="21"/>
        </w:rPr>
        <w:t>I acknowledge the appointment of the supervision panel.</w:t>
      </w:r>
    </w:p>
    <w:p w14:paraId="74A1A1AA" w14:textId="77777777" w:rsidR="000858D6" w:rsidRDefault="000858D6" w:rsidP="00FC022C">
      <w:pPr>
        <w:pStyle w:val="NoSpacing"/>
        <w:ind w:left="-900"/>
        <w:jc w:val="both"/>
        <w:rPr>
          <w:rFonts w:cs="Arial"/>
          <w:b/>
          <w:sz w:val="22"/>
          <w:szCs w:val="22"/>
        </w:rPr>
      </w:pPr>
    </w:p>
    <w:p w14:paraId="15AB1A47" w14:textId="3A3F999A" w:rsidR="003E1917" w:rsidRPr="009C75FD" w:rsidRDefault="003E1917" w:rsidP="0090073E">
      <w:pPr>
        <w:pStyle w:val="NoSpacing"/>
        <w:ind w:left="-900"/>
        <w:jc w:val="both"/>
        <w:rPr>
          <w:rFonts w:cs="Arial"/>
          <w:b/>
          <w:sz w:val="22"/>
          <w:szCs w:val="22"/>
        </w:rPr>
      </w:pPr>
      <w:r w:rsidRPr="009C75FD">
        <w:rPr>
          <w:rFonts w:cs="Arial"/>
          <w:b/>
          <w:sz w:val="22"/>
          <w:szCs w:val="22"/>
        </w:rPr>
        <w:t>PROGRAMME LEAD</w:t>
      </w:r>
      <w:r w:rsidR="00D73714" w:rsidRPr="009C75FD">
        <w:rPr>
          <w:rFonts w:cs="Arial"/>
          <w:b/>
          <w:sz w:val="22"/>
          <w:szCs w:val="22"/>
        </w:rPr>
        <w:t xml:space="preserve"> OR NOMINEE</w:t>
      </w:r>
    </w:p>
    <w:p w14:paraId="2436370D" w14:textId="55C921B4" w:rsidR="003E1917" w:rsidRPr="00882AB1" w:rsidRDefault="003E1917" w:rsidP="00805C63">
      <w:pPr>
        <w:pStyle w:val="NoSpacing"/>
        <w:ind w:left="-900"/>
        <w:rPr>
          <w:i/>
          <w:sz w:val="22"/>
          <w:szCs w:val="22"/>
        </w:rPr>
      </w:pPr>
      <w:r w:rsidRPr="00A33B1D">
        <w:rPr>
          <w:i/>
          <w:sz w:val="22"/>
          <w:szCs w:val="22"/>
        </w:rPr>
        <w:t>Complete this section and forward to</w:t>
      </w:r>
      <w:r>
        <w:rPr>
          <w:i/>
          <w:sz w:val="22"/>
          <w:szCs w:val="22"/>
        </w:rPr>
        <w:t xml:space="preserve"> </w:t>
      </w:r>
      <w:proofErr w:type="spellStart"/>
      <w:r w:rsidR="00805C63">
        <w:rPr>
          <w:i/>
          <w:sz w:val="22"/>
          <w:szCs w:val="22"/>
        </w:rPr>
        <w:t>Programme</w:t>
      </w:r>
      <w:proofErr w:type="spellEnd"/>
      <w:r w:rsidR="00805C63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Administrator</w:t>
      </w:r>
      <w:r w:rsidR="00805C63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P</w:t>
      </w:r>
      <w:r w:rsidR="00805C63">
        <w:rPr>
          <w:i/>
          <w:sz w:val="22"/>
          <w:szCs w:val="22"/>
        </w:rPr>
        <w:t>ostgraduate and Research.</w:t>
      </w:r>
    </w:p>
    <w:p w14:paraId="4EEABCEC" w14:textId="77777777" w:rsidR="003E1917" w:rsidRDefault="003E1917" w:rsidP="00FC022C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D37776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37776">
        <w:rPr>
          <w:rFonts w:cs="Arial"/>
          <w:sz w:val="22"/>
          <w:szCs w:val="22"/>
        </w:rPr>
        <w:instrText xml:space="preserve"> FORMCHECKBOX </w:instrText>
      </w:r>
      <w:r w:rsidR="0081076F">
        <w:rPr>
          <w:rFonts w:cs="Arial"/>
          <w:sz w:val="22"/>
          <w:szCs w:val="22"/>
        </w:rPr>
      </w:r>
      <w:r w:rsidR="0081076F">
        <w:rPr>
          <w:rFonts w:cs="Arial"/>
          <w:sz w:val="22"/>
          <w:szCs w:val="22"/>
        </w:rPr>
        <w:fldChar w:fldCharType="separate"/>
      </w:r>
      <w:r w:rsidRPr="00D37776">
        <w:rPr>
          <w:rFonts w:cs="Arial"/>
          <w:sz w:val="22"/>
          <w:szCs w:val="22"/>
        </w:rPr>
        <w:fldChar w:fldCharType="end"/>
      </w:r>
      <w:r w:rsidRPr="00D37776">
        <w:rPr>
          <w:rFonts w:cs="Arial"/>
          <w:sz w:val="22"/>
          <w:szCs w:val="22"/>
        </w:rPr>
        <w:t xml:space="preserve">  I approve this student’s proposed </w:t>
      </w:r>
      <w:r>
        <w:rPr>
          <w:rFonts w:cs="Arial"/>
          <w:sz w:val="22"/>
          <w:szCs w:val="22"/>
        </w:rPr>
        <w:t>D</w:t>
      </w:r>
      <w:r w:rsidRPr="00D37776">
        <w:rPr>
          <w:rFonts w:cs="Arial"/>
          <w:sz w:val="22"/>
          <w:szCs w:val="22"/>
        </w:rPr>
        <w:t xml:space="preserve">issertation. </w:t>
      </w:r>
    </w:p>
    <w:p w14:paraId="1E5E835A" w14:textId="77777777" w:rsidR="003E1917" w:rsidRDefault="003E1917" w:rsidP="00FC022C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</w:p>
    <w:p w14:paraId="2AE1D077" w14:textId="77777777" w:rsidR="003E1917" w:rsidRDefault="003E1917" w:rsidP="00FC022C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Name: </w:t>
      </w:r>
      <w:r w:rsidRPr="005539AA">
        <w:rPr>
          <w:rFonts w:cs="Arial"/>
          <w:sz w:val="22"/>
          <w:szCs w:val="22"/>
        </w:rPr>
        <w:t>___________</w:t>
      </w:r>
      <w:r>
        <w:rPr>
          <w:rFonts w:cs="Arial"/>
          <w:sz w:val="22"/>
          <w:szCs w:val="22"/>
        </w:rPr>
        <w:t>_________________</w:t>
      </w:r>
      <w:r>
        <w:rPr>
          <w:rFonts w:cs="Arial"/>
          <w:sz w:val="22"/>
          <w:szCs w:val="22"/>
        </w:rPr>
        <w:tab/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>__________</w:t>
      </w:r>
    </w:p>
    <w:p w14:paraId="3407249F" w14:textId="77777777" w:rsidR="003E1917" w:rsidRDefault="003E1917" w:rsidP="00FC022C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1114B4DE" w14:textId="77777777" w:rsidR="003E1917" w:rsidRDefault="003E1917" w:rsidP="00FC022C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626B589A" w14:textId="77777777" w:rsidR="003E1917" w:rsidRDefault="003E1917" w:rsidP="00FC022C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4B32EF60" w14:textId="77777777" w:rsidR="003E1917" w:rsidRPr="00A33B1D" w:rsidRDefault="003E1917" w:rsidP="00FC022C">
      <w:pPr>
        <w:pStyle w:val="NoSpacing"/>
        <w:ind w:left="-900"/>
        <w:jc w:val="both"/>
        <w:rPr>
          <w:rFonts w:cs="Arial"/>
          <w:sz w:val="22"/>
          <w:szCs w:val="22"/>
        </w:rPr>
      </w:pPr>
      <w:r w:rsidRPr="00A33B1D">
        <w:rPr>
          <w:rFonts w:cs="Arial"/>
          <w:sz w:val="22"/>
          <w:szCs w:val="22"/>
        </w:rPr>
        <w:t>Comments:</w:t>
      </w:r>
    </w:p>
    <w:p w14:paraId="33F347B9" w14:textId="77777777" w:rsidR="005707D1" w:rsidRPr="00C22771" w:rsidRDefault="005707D1" w:rsidP="00E850BD">
      <w:pPr>
        <w:pStyle w:val="NoSpacing"/>
        <w:rPr>
          <w:sz w:val="22"/>
          <w:szCs w:val="22"/>
        </w:rPr>
      </w:pPr>
    </w:p>
    <w:sectPr w:rsidR="005707D1" w:rsidRPr="00C22771" w:rsidSect="00BB59BE">
      <w:footerReference w:type="first" r:id="rId9"/>
      <w:type w:val="continuous"/>
      <w:pgSz w:w="11900" w:h="16840"/>
      <w:pgMar w:top="360" w:right="1800" w:bottom="-72" w:left="180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6879FF" w14:textId="77777777" w:rsidR="0081076F" w:rsidRDefault="0081076F" w:rsidP="00326956">
      <w:r>
        <w:separator/>
      </w:r>
    </w:p>
  </w:endnote>
  <w:endnote w:type="continuationSeparator" w:id="0">
    <w:p w14:paraId="7A4DE0A5" w14:textId="77777777" w:rsidR="0081076F" w:rsidRDefault="0081076F" w:rsidP="00326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11E74" w14:textId="35392B93" w:rsidR="00A417B3" w:rsidRPr="00805C63" w:rsidRDefault="00A417B3" w:rsidP="009C75FD">
    <w:pPr>
      <w:pStyle w:val="Footer"/>
      <w:rPr>
        <w:sz w:val="16"/>
        <w:szCs w:val="16"/>
      </w:rPr>
    </w:pPr>
    <w:r>
      <w:tab/>
    </w:r>
    <w:r>
      <w:tab/>
    </w:r>
    <w:r w:rsidR="000858D6">
      <w:rPr>
        <w:sz w:val="16"/>
        <w:szCs w:val="16"/>
      </w:rPr>
      <w:t xml:space="preserve">November </w:t>
    </w:r>
    <w:r w:rsidR="009C75FD">
      <w:rPr>
        <w:sz w:val="16"/>
        <w:szCs w:val="16"/>
      </w:rPr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1CC9A4" w14:textId="77777777" w:rsidR="0081076F" w:rsidRDefault="0081076F" w:rsidP="00326956">
      <w:r>
        <w:separator/>
      </w:r>
    </w:p>
  </w:footnote>
  <w:footnote w:type="continuationSeparator" w:id="0">
    <w:p w14:paraId="7F5513DB" w14:textId="77777777" w:rsidR="0081076F" w:rsidRDefault="0081076F" w:rsidP="003269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91FEB"/>
    <w:multiLevelType w:val="hybridMultilevel"/>
    <w:tmpl w:val="FC6EAC56"/>
    <w:lvl w:ilvl="0" w:tplc="0409000F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879B9"/>
    <w:multiLevelType w:val="hybridMultilevel"/>
    <w:tmpl w:val="FF02AC4E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B7F81"/>
    <w:multiLevelType w:val="hybridMultilevel"/>
    <w:tmpl w:val="82045328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3" w15:restartNumberingAfterBreak="0">
    <w:nsid w:val="3A8138B2"/>
    <w:multiLevelType w:val="hybridMultilevel"/>
    <w:tmpl w:val="9E22F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2A0297"/>
    <w:multiLevelType w:val="hybridMultilevel"/>
    <w:tmpl w:val="333A8BC8"/>
    <w:lvl w:ilvl="0" w:tplc="0409000F">
      <w:start w:val="1"/>
      <w:numFmt w:val="decimal"/>
      <w:lvlText w:val="%1."/>
      <w:lvlJc w:val="left"/>
      <w:pPr>
        <w:ind w:left="-9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5" w15:restartNumberingAfterBreak="0">
    <w:nsid w:val="4A32339D"/>
    <w:multiLevelType w:val="hybridMultilevel"/>
    <w:tmpl w:val="8ADECFEA"/>
    <w:lvl w:ilvl="0" w:tplc="0409000F">
      <w:start w:val="1"/>
      <w:numFmt w:val="decimal"/>
      <w:lvlText w:val="%1."/>
      <w:lvlJc w:val="left"/>
      <w:pPr>
        <w:ind w:left="-180" w:hanging="36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6" w15:restartNumberingAfterBreak="0">
    <w:nsid w:val="4C755BB2"/>
    <w:multiLevelType w:val="hybridMultilevel"/>
    <w:tmpl w:val="E1DE9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7174DB"/>
    <w:multiLevelType w:val="hybridMultilevel"/>
    <w:tmpl w:val="1CCE4F7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8" w15:restartNumberingAfterBreak="0">
    <w:nsid w:val="531B7781"/>
    <w:multiLevelType w:val="hybridMultilevel"/>
    <w:tmpl w:val="A1BC1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862581"/>
    <w:multiLevelType w:val="hybridMultilevel"/>
    <w:tmpl w:val="1422AAEC"/>
    <w:lvl w:ilvl="0" w:tplc="0409000F">
      <w:start w:val="1"/>
      <w:numFmt w:val="decimal"/>
      <w:lvlText w:val="%1."/>
      <w:lvlJc w:val="left"/>
      <w:pPr>
        <w:ind w:left="-180" w:hanging="36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0" w15:restartNumberingAfterBreak="0">
    <w:nsid w:val="7D7076CF"/>
    <w:multiLevelType w:val="hybridMultilevel"/>
    <w:tmpl w:val="477A7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7"/>
  </w:num>
  <w:num w:numId="6">
    <w:abstractNumId w:val="9"/>
  </w:num>
  <w:num w:numId="7">
    <w:abstractNumId w:val="8"/>
  </w:num>
  <w:num w:numId="8">
    <w:abstractNumId w:val="0"/>
  </w:num>
  <w:num w:numId="9">
    <w:abstractNumId w:val="10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tjQwMrYwNjcxNTZS0lEKTi0uzszPAykwqQUAws2g6SwAAAA="/>
  </w:docVars>
  <w:rsids>
    <w:rsidRoot w:val="00326956"/>
    <w:rsid w:val="00014773"/>
    <w:rsid w:val="00032B28"/>
    <w:rsid w:val="00074285"/>
    <w:rsid w:val="00074F3C"/>
    <w:rsid w:val="000858D6"/>
    <w:rsid w:val="00094B61"/>
    <w:rsid w:val="00114C98"/>
    <w:rsid w:val="001821E1"/>
    <w:rsid w:val="001976EA"/>
    <w:rsid w:val="001C714B"/>
    <w:rsid w:val="002259CD"/>
    <w:rsid w:val="00261EA2"/>
    <w:rsid w:val="002E72CA"/>
    <w:rsid w:val="00307BCE"/>
    <w:rsid w:val="00326956"/>
    <w:rsid w:val="003422A3"/>
    <w:rsid w:val="00396086"/>
    <w:rsid w:val="003D50E9"/>
    <w:rsid w:val="003E1917"/>
    <w:rsid w:val="003F23FF"/>
    <w:rsid w:val="003F6D9D"/>
    <w:rsid w:val="00446F17"/>
    <w:rsid w:val="004B00CA"/>
    <w:rsid w:val="004C20EB"/>
    <w:rsid w:val="004E2014"/>
    <w:rsid w:val="005707D1"/>
    <w:rsid w:val="00587043"/>
    <w:rsid w:val="00593582"/>
    <w:rsid w:val="005B581D"/>
    <w:rsid w:val="005F1944"/>
    <w:rsid w:val="006820B5"/>
    <w:rsid w:val="007C4ACA"/>
    <w:rsid w:val="007F244A"/>
    <w:rsid w:val="00805C63"/>
    <w:rsid w:val="0081076F"/>
    <w:rsid w:val="0089228F"/>
    <w:rsid w:val="008C19B0"/>
    <w:rsid w:val="008E44D0"/>
    <w:rsid w:val="0090073E"/>
    <w:rsid w:val="0095685F"/>
    <w:rsid w:val="00983A66"/>
    <w:rsid w:val="009C75FD"/>
    <w:rsid w:val="009D322C"/>
    <w:rsid w:val="00A36001"/>
    <w:rsid w:val="00A417B3"/>
    <w:rsid w:val="00A93B8C"/>
    <w:rsid w:val="00AB236D"/>
    <w:rsid w:val="00AE0DC6"/>
    <w:rsid w:val="00B02919"/>
    <w:rsid w:val="00B11C78"/>
    <w:rsid w:val="00BB59BE"/>
    <w:rsid w:val="00BE5EB8"/>
    <w:rsid w:val="00BE7E2D"/>
    <w:rsid w:val="00C00932"/>
    <w:rsid w:val="00C22771"/>
    <w:rsid w:val="00C2284E"/>
    <w:rsid w:val="00C27439"/>
    <w:rsid w:val="00C42C48"/>
    <w:rsid w:val="00CC1C2A"/>
    <w:rsid w:val="00CC78A1"/>
    <w:rsid w:val="00CC7F7F"/>
    <w:rsid w:val="00D73714"/>
    <w:rsid w:val="00D809FD"/>
    <w:rsid w:val="00D90142"/>
    <w:rsid w:val="00E118B9"/>
    <w:rsid w:val="00E36B25"/>
    <w:rsid w:val="00E559AE"/>
    <w:rsid w:val="00E850BD"/>
    <w:rsid w:val="00E87853"/>
    <w:rsid w:val="00F439E0"/>
    <w:rsid w:val="00FC0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5C87C0"/>
  <w14:defaultImageDpi w14:val="300"/>
  <w15:docId w15:val="{B4D5C38A-664C-4EA9-B592-99DD045BA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Main Header"/>
    <w:qFormat/>
    <w:rsid w:val="0095685F"/>
    <w:rPr>
      <w:rFonts w:ascii="Arial" w:hAnsi="Arial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695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95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269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956"/>
  </w:style>
  <w:style w:type="paragraph" w:styleId="Footer">
    <w:name w:val="footer"/>
    <w:basedOn w:val="Normal"/>
    <w:link w:val="FooterChar"/>
    <w:uiPriority w:val="99"/>
    <w:unhideWhenUsed/>
    <w:rsid w:val="003269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956"/>
  </w:style>
  <w:style w:type="paragraph" w:styleId="NoSpacing">
    <w:name w:val="No Spacing"/>
    <w:aliases w:val="Main body font"/>
    <w:uiPriority w:val="1"/>
    <w:qFormat/>
    <w:rsid w:val="0095685F"/>
    <w:rPr>
      <w:rFonts w:ascii="Arial" w:hAnsi="Arial"/>
    </w:rPr>
  </w:style>
  <w:style w:type="paragraph" w:customStyle="1" w:styleId="BodyCopy">
    <w:name w:val="Body Copy"/>
    <w:basedOn w:val="Normal"/>
    <w:rsid w:val="00074285"/>
    <w:pPr>
      <w:tabs>
        <w:tab w:val="left" w:pos="380"/>
      </w:tabs>
      <w:spacing w:line="280" w:lineRule="exact"/>
    </w:pPr>
    <w:rPr>
      <w:rFonts w:ascii="Times" w:eastAsia="Times New Roman" w:hAnsi="Times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074285"/>
    <w:pPr>
      <w:ind w:left="720"/>
      <w:contextualSpacing/>
    </w:pPr>
    <w:rPr>
      <w:rFonts w:eastAsia="Times New Roman" w:cs="Times New Roman"/>
      <w:sz w:val="22"/>
      <w:lang w:val="en-NZ"/>
    </w:rPr>
  </w:style>
  <w:style w:type="paragraph" w:styleId="BodyText">
    <w:name w:val="Body Text"/>
    <w:basedOn w:val="Normal"/>
    <w:link w:val="BodyTextChar"/>
    <w:rsid w:val="00074285"/>
    <w:pPr>
      <w:tabs>
        <w:tab w:val="left" w:pos="560"/>
        <w:tab w:val="left" w:pos="1120"/>
        <w:tab w:val="left" w:pos="9060"/>
        <w:tab w:val="left" w:pos="9340"/>
      </w:tabs>
      <w:spacing w:line="300" w:lineRule="auto"/>
      <w:jc w:val="both"/>
    </w:pPr>
    <w:rPr>
      <w:rFonts w:ascii="Geneva" w:eastAsia="Times New Roman" w:hAnsi="Geneva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074285"/>
    <w:rPr>
      <w:rFonts w:ascii="Geneva" w:eastAsia="Times New Roman" w:hAnsi="Genev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92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2993F02-3F51-4A49-A2CA-C8B7286D7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Duffin</dc:creator>
  <cp:keywords/>
  <dc:description/>
  <cp:lastModifiedBy>Jinah Lee</cp:lastModifiedBy>
  <cp:revision>8</cp:revision>
  <cp:lastPrinted>2016-03-15T02:47:00Z</cp:lastPrinted>
  <dcterms:created xsi:type="dcterms:W3CDTF">2020-11-16T21:48:00Z</dcterms:created>
  <dcterms:modified xsi:type="dcterms:W3CDTF">2022-11-11T00:48:00Z</dcterms:modified>
</cp:coreProperties>
</file>